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A20B7" w14:textId="5319B8C6" w:rsidR="002459B5" w:rsidRPr="002459B5" w:rsidRDefault="00FD6A57" w:rsidP="002459B5">
      <w:pPr>
        <w:jc w:val="center"/>
        <w:rPr>
          <w:rFonts w:asciiTheme="majorBidi" w:hAnsiTheme="majorBidi" w:cstheme="majorBidi" w:hint="cs"/>
          <w:b/>
          <w:bCs/>
          <w:color w:val="808080" w:themeColor="background1" w:themeShade="80"/>
          <w:sz w:val="32"/>
          <w:szCs w:val="32"/>
          <w:u w:val="single"/>
          <w:rtl/>
        </w:rPr>
      </w:pPr>
      <w:r>
        <w:rPr>
          <w:rFonts w:asciiTheme="majorBidi" w:hAnsiTheme="majorBidi" w:cstheme="majorBidi"/>
          <w:b/>
          <w:bCs/>
          <w:color w:val="808080" w:themeColor="background1" w:themeShade="80"/>
          <w:sz w:val="32"/>
          <w:szCs w:val="32"/>
          <w:u w:val="single"/>
        </w:rPr>
        <w:t xml:space="preserve">Regression </w:t>
      </w:r>
      <w:r w:rsidR="002459B5" w:rsidRPr="002459B5">
        <w:rPr>
          <w:rFonts w:asciiTheme="majorBidi" w:hAnsiTheme="majorBidi" w:cstheme="majorBidi"/>
          <w:b/>
          <w:bCs/>
          <w:color w:val="808080" w:themeColor="background1" w:themeShade="80"/>
          <w:sz w:val="32"/>
          <w:szCs w:val="32"/>
          <w:u w:val="single"/>
        </w:rPr>
        <w:t>MVP</w:t>
      </w:r>
    </w:p>
    <w:p w14:paraId="361A4AA4" w14:textId="29AE588F" w:rsidR="002459B5" w:rsidRDefault="002459B5" w:rsidP="002459B5">
      <w:pPr>
        <w:jc w:val="center"/>
        <w:rPr>
          <w:rFonts w:asciiTheme="majorBidi" w:hAnsiTheme="majorBidi" w:cstheme="majorBidi" w:hint="cs"/>
          <w:color w:val="808080" w:themeColor="background1" w:themeShade="80"/>
          <w:sz w:val="28"/>
          <w:szCs w:val="28"/>
          <w:u w:val="single"/>
        </w:rPr>
      </w:pPr>
    </w:p>
    <w:p w14:paraId="20883DC4" w14:textId="38A54C1D" w:rsidR="002459B5" w:rsidRPr="002459B5" w:rsidRDefault="002459B5" w:rsidP="002459B5">
      <w:pPr>
        <w:bidi w:val="0"/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</w:pPr>
      <w:r w:rsidRPr="002459B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 xml:space="preserve">The </w:t>
      </w:r>
      <w:r w:rsidR="0009145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C</w:t>
      </w:r>
      <w:r w:rsidRPr="002459B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ode:</w:t>
      </w:r>
    </w:p>
    <w:p w14:paraId="6574BCFA" w14:textId="35F680FE" w:rsidR="002459B5" w:rsidRPr="002459B5" w:rsidRDefault="002459B5" w:rsidP="002459B5">
      <w:pPr>
        <w:jc w:val="right"/>
        <w:rPr>
          <w:rFonts w:ascii="Times New Roman" w:hAnsi="Times New Roman" w:cs="Times New Roman"/>
          <w:color w:val="808080" w:themeColor="background1" w:themeShade="80"/>
        </w:rPr>
      </w:pPr>
      <w:r>
        <w:rPr>
          <w:rFonts w:ascii="Times New Roman" w:hAnsi="Times New Roman" w:cs="Times New Roman"/>
          <w:color w:val="808080" w:themeColor="background1" w:themeShade="80"/>
        </w:rPr>
        <w:t>Here is the baseline model code</w:t>
      </w:r>
    </w:p>
    <w:p w14:paraId="60DD4FC2" w14:textId="1CCDB03B" w:rsidR="002459B5" w:rsidRDefault="002459B5" w:rsidP="002459B5">
      <w:pPr>
        <w:jc w:val="right"/>
        <w:rPr>
          <w:rFonts w:ascii="Times New Roman" w:hAnsi="Times New Roman" w:cs="Times New Roman"/>
          <w:color w:val="808080" w:themeColor="background1" w:themeShade="80"/>
          <w:u w:val="single"/>
        </w:rPr>
      </w:pPr>
      <w:r>
        <w:rPr>
          <w:rFonts w:ascii="Times New Roman" w:hAnsi="Times New Roman" w:cs="Times New Roman"/>
          <w:noProof/>
          <w:color w:val="808080" w:themeColor="background1" w:themeShade="80"/>
          <w:u w:val="single"/>
        </w:rPr>
        <w:drawing>
          <wp:inline distT="0" distB="0" distL="0" distR="0" wp14:anchorId="19EE8B3F" wp14:editId="2F2173CB">
            <wp:extent cx="4598698" cy="2785641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43" t="28153" r="41697" b="24100"/>
                    <a:stretch/>
                  </pic:blipFill>
                  <pic:spPr bwMode="auto">
                    <a:xfrm>
                      <a:off x="0" y="0"/>
                      <a:ext cx="4618895" cy="2797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4979D" w14:textId="77777777" w:rsidR="002459B5" w:rsidRDefault="002459B5" w:rsidP="002459B5">
      <w:pPr>
        <w:bidi w:val="0"/>
        <w:rPr>
          <w:rFonts w:ascii="Times New Roman" w:hAnsi="Times New Roman" w:cs="Times New Roman"/>
          <w:color w:val="808080" w:themeColor="background1" w:themeShade="80"/>
          <w:u w:val="single"/>
        </w:rPr>
      </w:pPr>
    </w:p>
    <w:p w14:paraId="15D62810" w14:textId="48F917D5" w:rsidR="002459B5" w:rsidRDefault="002459B5" w:rsidP="002459B5">
      <w:pPr>
        <w:bidi w:val="0"/>
        <w:rPr>
          <w:rFonts w:ascii="Times New Roman" w:hAnsi="Times New Roman" w:cs="Times New Roman"/>
          <w:b/>
          <w:bCs/>
          <w:color w:val="808080" w:themeColor="background1" w:themeShade="80"/>
          <w:sz w:val="32"/>
          <w:szCs w:val="32"/>
          <w:u w:val="single"/>
        </w:rPr>
      </w:pPr>
      <w:r w:rsidRPr="002459B5">
        <w:rPr>
          <w:rFonts w:ascii="Times New Roman" w:hAnsi="Times New Roman" w:cs="Times New Roman"/>
          <w:b/>
          <w:bCs/>
          <w:color w:val="808080" w:themeColor="background1" w:themeShade="80"/>
          <w:sz w:val="24"/>
          <w:szCs w:val="24"/>
          <w:u w:val="single"/>
        </w:rPr>
        <w:t>The Observation:</w:t>
      </w:r>
    </w:p>
    <w:p w14:paraId="17143041" w14:textId="73FEFE7C" w:rsidR="002459B5" w:rsidRDefault="00790ABA" w:rsidP="00790ABA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790AB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 baseline model is a method that uses heuristics, simple summary statistics, randomness, or machine learning to create predictions for a dataset. Here we used it and we choose "Lifetime Gross" our feature. we gain a training score of about 0.55 and a validation score of about 0.58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.</w:t>
      </w:r>
    </w:p>
    <w:p w14:paraId="1875C2C0" w14:textId="36E84CA1" w:rsidR="00790ABA" w:rsidRDefault="00790ABA" w:rsidP="00790ABA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08D09F66" w14:textId="467FB68A" w:rsidR="00091455" w:rsidRDefault="00091455" w:rsidP="00091455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2C8AA599" w14:textId="5DFFB3C6" w:rsidR="00091455" w:rsidRDefault="00091455" w:rsidP="00091455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35A0A0ED" w14:textId="6E4A7072" w:rsidR="00091455" w:rsidRDefault="00091455" w:rsidP="00091455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38C8C924" w14:textId="09D92A25" w:rsidR="00091455" w:rsidRDefault="00091455" w:rsidP="00091455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76C8BE81" w14:textId="0E4152AD" w:rsidR="00091455" w:rsidRDefault="00091455" w:rsidP="00091455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4CE04A85" w14:textId="7D8CC502" w:rsidR="00091455" w:rsidRDefault="00091455" w:rsidP="00091455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Names: Alanoud AlHwaireny</w:t>
      </w:r>
    </w:p>
    <w:p w14:paraId="1C6EDF21" w14:textId="43FE72A0" w:rsidR="00091455" w:rsidRPr="002459B5" w:rsidRDefault="00091455" w:rsidP="00091455">
      <w:pPr>
        <w:bidi w:val="0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ubna Almoammr</w:t>
      </w:r>
    </w:p>
    <w:sectPr w:rsidR="00091455" w:rsidRPr="002459B5" w:rsidSect="002459B5">
      <w:pgSz w:w="11906" w:h="16838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tDA3NTEwMDAxNTVQ0lEKTi0uzszPAykwqgUA1JEMZSwAAAA="/>
  </w:docVars>
  <w:rsids>
    <w:rsidRoot w:val="002459B5"/>
    <w:rsid w:val="00091455"/>
    <w:rsid w:val="002459B5"/>
    <w:rsid w:val="00790ABA"/>
    <w:rsid w:val="00CB1B7A"/>
    <w:rsid w:val="00FD6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D3DD3"/>
  <w15:chartTrackingRefBased/>
  <w15:docId w15:val="{4896A266-C137-4095-93EC-FE43B2470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oud Haroon Abdullah AlHwaireny</dc:creator>
  <cp:keywords/>
  <dc:description/>
  <cp:lastModifiedBy>Alanoud Haroon Abdullah AlHwaireny</cp:lastModifiedBy>
  <cp:revision>3</cp:revision>
  <dcterms:created xsi:type="dcterms:W3CDTF">2021-09-21T11:52:00Z</dcterms:created>
  <dcterms:modified xsi:type="dcterms:W3CDTF">2021-09-26T22:34:00Z</dcterms:modified>
</cp:coreProperties>
</file>